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FirstParagraph"/>
      </w:pPr>
      <w:r>
        <w:t xml:space="preserve">So far I have reviewed Manovich’s declaration of the database as a new creative center in new media art, and I have taken Hansen’s criticism on Manovich’s disembodied arguments, identifying in Manovich a silent allegiance to Kittler’s posthumanism. The interlocking of data as information and its human residue has been overlooked by the next generation of writers who followed Manovich’s call for ‘info-aesthetics’ in the book .</w:t>
      </w:r>
    </w:p>
    <w:p>
      <w:pPr>
        <w:pStyle w:val="BodyText"/>
      </w:pPr>
      <w:r>
        <w:t xml:space="preserve">Hansen’s emphasis on visual art is well justified within his text, as he goes through great lengths to prove his theory of body and affect within new media while dedicating himself solely to what he considers “the most disembodied” of the senses</w:t>
      </w:r>
      <w:r>
        <w:t xml:space="preserve"> </w:t>
      </w:r>
      <w:r>
        <w:t xml:space="preserve">(Hansen 2004, p. 31)</w:t>
      </w:r>
      <w:r>
        <w:t xml:space="preserve">. However, this is not the case within the collection gathered in . This book constitutes the most comprehensive text on database art so far, however, sound and music practices are absolutely absent. My intention in this section is to take the current state of new media theory and the theory of databases and data structures described in earlier sections, to theorize the use of databases in relation to sound.</w:t>
      </w:r>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 CAC , Electroacoustic/electronic/computer music, Sonification, and MIR .</w:t>
      </w:r>
    </w:p>
    <w:p>
      <w:pPr>
        <w:pStyle w:val="BodyText"/>
      </w:pPr>
      <w:r>
        <w:t xml:space="preserve">In this section, I use the words ‘database’ and ‘computer’ somewhat interchangeably. This decision is not random, computers cannot exist without databases. In this context then, is all computer music database music? As I hope to demonstrate, there are overt and covert uses of the database, but the database is ubiquitous.</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b"/>
      <w:r>
        <w:t xml:space="preserve">[img:truax_generality-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b">
        <w:r>
          <w:rPr>
            <w:rStyle w:val="Hyperlink"/>
          </w:rPr>
          <w:t xml:space="preserve">[truax_generality-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0:13:51Z</dcterms:created>
  <dcterms:modified xsi:type="dcterms:W3CDTF">2019-03-30T10:13:51Z</dcterms:modified>
</cp:coreProperties>
</file>

<file path=docProps/custom.xml><?xml version="1.0" encoding="utf-8"?>
<Properties xmlns="http://schemas.openxmlformats.org/officeDocument/2006/custom-properties" xmlns:vt="http://schemas.openxmlformats.org/officeDocument/2006/docPropsVTypes"/>
</file>